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RePair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. Pouya Samiee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Bellewood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Ziaeinejad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Niroomand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3574F0A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2466D" w:rsidRPr="002246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 End-to-End Approach to Team Recommendation via Heterogeneous Graph Neural Network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Arfaa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Salamati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Nileshkumar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8A5DC6F" w:rsidR="00EA30DB" w:rsidRDefault="00EA30DB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i Alsalkhadi</w:t>
            </w:r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hmoud Alkwisem</w:t>
            </w:r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1AFA474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72D1616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51B6E59D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ial Ebra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: LLM-based User SImulated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Bishwadeep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SEMSRec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A7410B" w14:textId="77777777" w:rsidR="00474A22" w:rsidRDefault="00474A22" w:rsidP="00962F84">
      <w:r>
        <w:separator/>
      </w:r>
    </w:p>
  </w:endnote>
  <w:endnote w:type="continuationSeparator" w:id="0">
    <w:p w14:paraId="405A7B3D" w14:textId="77777777" w:rsidR="00474A22" w:rsidRDefault="00474A22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2F06B" w14:textId="77777777" w:rsidR="00474A22" w:rsidRDefault="00474A22" w:rsidP="00962F84">
      <w:r>
        <w:separator/>
      </w:r>
    </w:p>
  </w:footnote>
  <w:footnote w:type="continuationSeparator" w:id="0">
    <w:p w14:paraId="10FDA6F7" w14:textId="77777777" w:rsidR="00474A22" w:rsidRDefault="00474A22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E6D41"/>
    <w:rsid w:val="00CF1807"/>
    <w:rsid w:val="00CF283D"/>
    <w:rsid w:val="00CF6026"/>
    <w:rsid w:val="00D03DF4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</TotalTime>
  <Pages>7</Pages>
  <Words>5581</Words>
  <Characters>31815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3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25</cp:revision>
  <cp:lastPrinted>2024-08-05T07:06:00Z</cp:lastPrinted>
  <dcterms:created xsi:type="dcterms:W3CDTF">2023-10-25T08:29:00Z</dcterms:created>
  <dcterms:modified xsi:type="dcterms:W3CDTF">2024-11-13T13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